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5144" w:type="pct"/>
        <w:jc w:val="center"/>
        <w:tblLook w:val="04A0" w:firstRow="1" w:lastRow="0" w:firstColumn="1" w:lastColumn="0" w:noHBand="0" w:noVBand="1"/>
      </w:tblPr>
      <w:tblGrid>
        <w:gridCol w:w="9630"/>
      </w:tblGrid>
      <w:tr w:rsidR="009D3648" w:rsidRPr="00BF4423" w14:paraId="4C515314" w14:textId="77777777" w:rsidTr="008B40DD">
        <w:trPr>
          <w:trHeight w:val="2880"/>
          <w:jc w:val="center"/>
        </w:trPr>
        <w:tc>
          <w:tcPr>
            <w:tcW w:w="5000" w:type="pct"/>
          </w:tcPr>
          <w:p w14:paraId="4E7FE52C" w14:textId="77777777" w:rsidR="009D3648" w:rsidRPr="00BF4423" w:rsidRDefault="009D3648" w:rsidP="008B40DD">
            <w:pPr>
              <w:pStyle w:val="NoSpacing"/>
              <w:spacing w:after="100" w:afterAutospacing="1"/>
              <w:ind w:right="666"/>
              <w:jc w:val="center"/>
              <w:rPr>
                <w:rFonts w:eastAsia="DejaVu Sans"/>
                <w:kern w:val="2"/>
                <w:sz w:val="24"/>
                <w:szCs w:val="24"/>
                <w:lang w:eastAsia="hi-IN" w:bidi="hi-IN"/>
              </w:rPr>
            </w:pPr>
            <w:r w:rsidRPr="00BF4423">
              <w:rPr>
                <w:rFonts w:eastAsia="DejaVu Sans"/>
                <w:b/>
                <w:kern w:val="2"/>
                <w:sz w:val="36"/>
                <w:szCs w:val="36"/>
                <w:lang w:eastAsia="hi-IN" w:bidi="hi-IN"/>
              </w:rPr>
              <w:t xml:space="preserve">National University of Computer and Emerging </w:t>
            </w:r>
            <w:r>
              <w:rPr>
                <w:rFonts w:eastAsia="DejaVu Sans"/>
                <w:b/>
                <w:kern w:val="2"/>
                <w:sz w:val="36"/>
                <w:szCs w:val="36"/>
                <w:lang w:eastAsia="hi-IN" w:bidi="hi-IN"/>
              </w:rPr>
              <w:t>S</w:t>
            </w:r>
            <w:r w:rsidRPr="00BF4423">
              <w:rPr>
                <w:rFonts w:eastAsia="DejaVu Sans"/>
                <w:b/>
                <w:kern w:val="2"/>
                <w:sz w:val="36"/>
                <w:szCs w:val="36"/>
                <w:lang w:eastAsia="hi-IN" w:bidi="hi-IN"/>
              </w:rPr>
              <w:t xml:space="preserve">ciences       </w:t>
            </w:r>
          </w:p>
          <w:p w14:paraId="1B87AB5E" w14:textId="77777777" w:rsidR="009D3648" w:rsidRPr="00BD37C2" w:rsidRDefault="009D3648" w:rsidP="008B40DD">
            <w:pPr>
              <w:pStyle w:val="NoSpacing"/>
              <w:spacing w:after="100" w:afterAutospacing="1"/>
              <w:ind w:right="666"/>
              <w:jc w:val="center"/>
              <w:rPr>
                <w:caps/>
              </w:rPr>
            </w:pPr>
          </w:p>
          <w:p w14:paraId="3EC5FB95" w14:textId="77777777" w:rsidR="009D3648" w:rsidRPr="00BD37C2" w:rsidRDefault="009D3648" w:rsidP="008B40DD">
            <w:pPr>
              <w:ind w:right="666"/>
              <w:jc w:val="center"/>
            </w:pPr>
            <w:r w:rsidRPr="00A23C72">
              <w:rPr>
                <w:noProof/>
              </w:rPr>
              <w:drawing>
                <wp:inline distT="0" distB="0" distL="0" distR="0" wp14:anchorId="4B5C9B50" wp14:editId="1634837F">
                  <wp:extent cx="2571750" cy="2504072"/>
                  <wp:effectExtent l="0" t="0" r="0" b="0"/>
                  <wp:docPr id="1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4834" cy="25070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D3648" w:rsidRPr="00BF4423" w14:paraId="1B39F076" w14:textId="77777777" w:rsidTr="008B40DD">
        <w:trPr>
          <w:trHeight w:val="2880"/>
          <w:jc w:val="center"/>
        </w:trPr>
        <w:tc>
          <w:tcPr>
            <w:tcW w:w="5000" w:type="pct"/>
          </w:tcPr>
          <w:p w14:paraId="66ECF8D6" w14:textId="058C8942" w:rsidR="009D3648" w:rsidRPr="006B21CE" w:rsidRDefault="009D3648" w:rsidP="008B40DD">
            <w:pPr>
              <w:pStyle w:val="NoSpacing"/>
              <w:spacing w:before="100" w:beforeAutospacing="1"/>
              <w:ind w:right="666"/>
              <w:rPr>
                <w:sz w:val="14"/>
                <w:szCs w:val="80"/>
              </w:rPr>
            </w:pPr>
          </w:p>
          <w:p w14:paraId="1DC3D583" w14:textId="3BF61087" w:rsidR="00717797" w:rsidRDefault="009D3648" w:rsidP="00717797">
            <w:pPr>
              <w:pStyle w:val="NoSpacing"/>
              <w:spacing w:before="100" w:beforeAutospacing="1"/>
              <w:ind w:right="666"/>
              <w:jc w:val="center"/>
              <w:rPr>
                <w:sz w:val="80"/>
                <w:szCs w:val="80"/>
              </w:rPr>
            </w:pPr>
            <w:r>
              <w:rPr>
                <w:sz w:val="80"/>
                <w:szCs w:val="80"/>
              </w:rPr>
              <w:t xml:space="preserve">In </w:t>
            </w:r>
            <w:r w:rsidRPr="00BD37C2">
              <w:rPr>
                <w:sz w:val="80"/>
                <w:szCs w:val="80"/>
              </w:rPr>
              <w:t xml:space="preserve">Lab </w:t>
            </w:r>
            <w:r>
              <w:rPr>
                <w:sz w:val="80"/>
                <w:szCs w:val="80"/>
              </w:rPr>
              <w:t>Exercise</w:t>
            </w:r>
            <w:r w:rsidRPr="00BD37C2">
              <w:rPr>
                <w:sz w:val="80"/>
                <w:szCs w:val="80"/>
              </w:rPr>
              <w:t xml:space="preserve"> </w:t>
            </w:r>
            <w:r w:rsidR="00597363">
              <w:rPr>
                <w:sz w:val="80"/>
                <w:szCs w:val="80"/>
              </w:rPr>
              <w:t>7</w:t>
            </w:r>
          </w:p>
          <w:p w14:paraId="717471AD" w14:textId="2C7D7454" w:rsidR="009D3648" w:rsidRPr="00717797" w:rsidRDefault="009D3648" w:rsidP="00717797">
            <w:pPr>
              <w:pStyle w:val="NoSpacing"/>
              <w:spacing w:before="100" w:beforeAutospacing="1"/>
              <w:ind w:right="666"/>
              <w:jc w:val="center"/>
              <w:rPr>
                <w:sz w:val="80"/>
                <w:szCs w:val="80"/>
              </w:rPr>
            </w:pPr>
            <w:r w:rsidRPr="00BD37C2">
              <w:rPr>
                <w:sz w:val="32"/>
              </w:rPr>
              <w:t>“</w:t>
            </w:r>
            <w:r w:rsidR="00597363" w:rsidRPr="00597363">
              <w:rPr>
                <w:sz w:val="28"/>
                <w:szCs w:val="28"/>
              </w:rPr>
              <w:t xml:space="preserve">Views, </w:t>
            </w:r>
            <w:r w:rsidR="00717797" w:rsidRPr="00597363">
              <w:rPr>
                <w:sz w:val="28"/>
                <w:szCs w:val="28"/>
              </w:rPr>
              <w:t>Stored Procedures</w:t>
            </w:r>
            <w:r w:rsidRPr="00BD37C2">
              <w:rPr>
                <w:sz w:val="32"/>
              </w:rPr>
              <w:t>”</w:t>
            </w:r>
          </w:p>
        </w:tc>
      </w:tr>
      <w:tr w:rsidR="009D3648" w:rsidRPr="00BF4423" w14:paraId="317667F3" w14:textId="77777777" w:rsidTr="008B40DD">
        <w:trPr>
          <w:trHeight w:val="80"/>
          <w:jc w:val="center"/>
        </w:trPr>
        <w:tc>
          <w:tcPr>
            <w:tcW w:w="5000" w:type="pct"/>
          </w:tcPr>
          <w:p w14:paraId="18CAA707" w14:textId="77777777" w:rsidR="009D3648" w:rsidRPr="00BD37C2" w:rsidRDefault="009D3648" w:rsidP="008B40DD">
            <w:pPr>
              <w:pStyle w:val="NoSpacing"/>
              <w:tabs>
                <w:tab w:val="left" w:pos="3465"/>
              </w:tabs>
              <w:ind w:right="666"/>
              <w:rPr>
                <w:sz w:val="18"/>
                <w:szCs w:val="18"/>
              </w:rPr>
            </w:pPr>
            <w:r w:rsidRPr="00BD37C2">
              <w:rPr>
                <w:sz w:val="18"/>
                <w:szCs w:val="18"/>
              </w:rPr>
              <w:tab/>
            </w:r>
          </w:p>
        </w:tc>
      </w:tr>
      <w:tr w:rsidR="009D3648" w:rsidRPr="00BF4423" w14:paraId="61454F48" w14:textId="77777777" w:rsidTr="008B40DD">
        <w:trPr>
          <w:trHeight w:val="720"/>
          <w:jc w:val="center"/>
        </w:trPr>
        <w:tc>
          <w:tcPr>
            <w:tcW w:w="5000" w:type="pct"/>
            <w:vAlign w:val="center"/>
          </w:tcPr>
          <w:p w14:paraId="267E95CB" w14:textId="37104FFF" w:rsidR="009D3648" w:rsidRPr="00BD37C2" w:rsidRDefault="009D3648" w:rsidP="008B40DD">
            <w:pPr>
              <w:pStyle w:val="NoSpacing"/>
              <w:ind w:right="666"/>
              <w:jc w:val="center"/>
              <w:rPr>
                <w:sz w:val="44"/>
                <w:szCs w:val="44"/>
              </w:rPr>
            </w:pPr>
            <w:r w:rsidRPr="00BD37C2">
              <w:rPr>
                <w:sz w:val="44"/>
                <w:szCs w:val="44"/>
              </w:rPr>
              <w:t>Database Systems</w:t>
            </w:r>
            <w:r w:rsidR="00597363">
              <w:rPr>
                <w:sz w:val="44"/>
                <w:szCs w:val="44"/>
              </w:rPr>
              <w:t xml:space="preserve"> Lab</w:t>
            </w:r>
          </w:p>
        </w:tc>
      </w:tr>
      <w:tr w:rsidR="009D3648" w:rsidRPr="00BF4423" w14:paraId="726E32A6" w14:textId="77777777" w:rsidTr="008B40DD">
        <w:trPr>
          <w:trHeight w:val="360"/>
          <w:jc w:val="center"/>
        </w:trPr>
        <w:tc>
          <w:tcPr>
            <w:tcW w:w="5000" w:type="pct"/>
            <w:vAlign w:val="center"/>
          </w:tcPr>
          <w:p w14:paraId="3AFF6263" w14:textId="7FCBF775" w:rsidR="009D3648" w:rsidRPr="00BF4423" w:rsidRDefault="00597363" w:rsidP="008B40DD">
            <w:pPr>
              <w:pStyle w:val="NoSpacing"/>
              <w:ind w:right="666"/>
              <w:jc w:val="center"/>
            </w:pPr>
            <w:r>
              <w:rPr>
                <w:sz w:val="32"/>
              </w:rPr>
              <w:t>Spring</w:t>
            </w:r>
            <w:r w:rsidR="009D3648" w:rsidRPr="00BF4423">
              <w:rPr>
                <w:sz w:val="32"/>
              </w:rPr>
              <w:t xml:space="preserve"> </w:t>
            </w:r>
            <w:r>
              <w:rPr>
                <w:sz w:val="32"/>
              </w:rPr>
              <w:t>2021</w:t>
            </w:r>
          </w:p>
        </w:tc>
      </w:tr>
    </w:tbl>
    <w:p w14:paraId="0899FD79" w14:textId="77777777" w:rsidR="009D3648" w:rsidRDefault="009D3648" w:rsidP="009D3648"/>
    <w:p w14:paraId="169DC57B" w14:textId="77777777" w:rsidR="009D3648" w:rsidRDefault="009D3648" w:rsidP="009D3648"/>
    <w:p w14:paraId="593D56F8" w14:textId="77777777" w:rsidR="009D3648" w:rsidRDefault="009D3648" w:rsidP="009D3648"/>
    <w:p w14:paraId="213E5F9B" w14:textId="77777777" w:rsidR="009D3648" w:rsidRDefault="009D3648" w:rsidP="009D3648"/>
    <w:p w14:paraId="48526C1B" w14:textId="77777777" w:rsidR="009D3648" w:rsidRDefault="009D3648" w:rsidP="006B21CE"/>
    <w:p w14:paraId="1D0A35F5" w14:textId="77777777" w:rsidR="009D3648" w:rsidRDefault="009D3648" w:rsidP="009D3648">
      <w:pPr>
        <w:jc w:val="center"/>
      </w:pPr>
    </w:p>
    <w:p w14:paraId="2BC4ABEE" w14:textId="77777777" w:rsidR="009D3648" w:rsidRPr="00A323DF" w:rsidRDefault="009D3648" w:rsidP="009D3648">
      <w:pPr>
        <w:jc w:val="center"/>
      </w:pPr>
      <w:r w:rsidRPr="00A323DF">
        <w:t>Department of Computer Science</w:t>
      </w:r>
    </w:p>
    <w:p w14:paraId="5CACFF22" w14:textId="4F12D059" w:rsidR="00A712F3" w:rsidRDefault="009D3648" w:rsidP="00E32D93">
      <w:pPr>
        <w:jc w:val="center"/>
      </w:pPr>
      <w:r w:rsidRPr="00A323DF">
        <w:t>FAST-NU, Lahore, Pakista</w:t>
      </w:r>
      <w:r w:rsidR="00E32D93">
        <w:t>n</w:t>
      </w:r>
    </w:p>
    <w:p w14:paraId="486B8468" w14:textId="77777777" w:rsidR="004D51CC" w:rsidRPr="004D51CC" w:rsidRDefault="004D51CC" w:rsidP="004D51CC"/>
    <w:p w14:paraId="05278E39" w14:textId="6410A5C6" w:rsidR="009D3648" w:rsidRDefault="009D3648" w:rsidP="00717797">
      <w:pPr>
        <w:pStyle w:val="Heading1"/>
      </w:pPr>
      <w:r>
        <w:t>Exercise</w:t>
      </w:r>
    </w:p>
    <w:p w14:paraId="5987D754" w14:textId="18ECA2FD" w:rsidR="009D3648" w:rsidRDefault="009D3648" w:rsidP="009D3648">
      <w:r>
        <w:t>For this exercise use the following schema, the script to create this schema and populate data is given in ATM.SQL file</w:t>
      </w:r>
    </w:p>
    <w:p w14:paraId="47DB4A07" w14:textId="1FCFB442" w:rsidR="009D3648" w:rsidRDefault="009D3648" w:rsidP="009D3648">
      <w:pPr>
        <w:ind w:left="360"/>
      </w:pPr>
    </w:p>
    <w:p w14:paraId="02D63748" w14:textId="7E431E37" w:rsidR="00473CE4" w:rsidRDefault="00473CE4" w:rsidP="009D3648">
      <w:pPr>
        <w:ind w:left="360"/>
      </w:pPr>
    </w:p>
    <w:p w14:paraId="0762DA89" w14:textId="424DBF92" w:rsidR="009D3648" w:rsidRDefault="00EB46FB" w:rsidP="009D3648">
      <w:pPr>
        <w:ind w:left="360"/>
      </w:pPr>
      <w:r>
        <w:rPr>
          <w:noProof/>
        </w:rPr>
        <w:drawing>
          <wp:inline distT="0" distB="0" distL="0" distR="0" wp14:anchorId="7BE912D8" wp14:editId="52B1AD5C">
            <wp:extent cx="5943600" cy="3562288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622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BB1C61" w14:textId="416AEA89" w:rsidR="00975B5D" w:rsidRDefault="00975B5D" w:rsidP="009D3648">
      <w:pPr>
        <w:ind w:left="360"/>
      </w:pPr>
    </w:p>
    <w:p w14:paraId="3DB46482" w14:textId="4C80A7CB" w:rsidR="007D629F" w:rsidRDefault="007D629F" w:rsidP="009D3648">
      <w:pPr>
        <w:ind w:left="360"/>
      </w:pPr>
    </w:p>
    <w:p w14:paraId="7EB1E50B" w14:textId="09ACD015" w:rsidR="007D629F" w:rsidRDefault="007D629F" w:rsidP="009D3648">
      <w:pPr>
        <w:ind w:left="360"/>
      </w:pPr>
    </w:p>
    <w:p w14:paraId="45B77D7C" w14:textId="2B55DF4E" w:rsidR="007D629F" w:rsidRDefault="007D629F" w:rsidP="009D3648">
      <w:pPr>
        <w:ind w:left="360"/>
      </w:pPr>
    </w:p>
    <w:p w14:paraId="18648456" w14:textId="5FC36A96" w:rsidR="007D629F" w:rsidRDefault="007D629F" w:rsidP="009D3648">
      <w:pPr>
        <w:ind w:left="360"/>
      </w:pPr>
    </w:p>
    <w:p w14:paraId="66DCF067" w14:textId="44FF9F8C" w:rsidR="004D51CC" w:rsidRDefault="004D51CC" w:rsidP="009D3648">
      <w:pPr>
        <w:ind w:left="360"/>
      </w:pPr>
    </w:p>
    <w:p w14:paraId="1D988891" w14:textId="7FBBD9D2" w:rsidR="004D51CC" w:rsidRDefault="004D51CC" w:rsidP="009D3648">
      <w:pPr>
        <w:ind w:left="360"/>
      </w:pPr>
    </w:p>
    <w:p w14:paraId="64A04180" w14:textId="72FDC136" w:rsidR="004D51CC" w:rsidRDefault="004D51CC" w:rsidP="009D3648">
      <w:pPr>
        <w:ind w:left="360"/>
      </w:pPr>
    </w:p>
    <w:p w14:paraId="0BEA1C2C" w14:textId="2F4778A9" w:rsidR="004D51CC" w:rsidRDefault="004D51CC" w:rsidP="009D3648">
      <w:pPr>
        <w:ind w:left="360"/>
      </w:pPr>
    </w:p>
    <w:p w14:paraId="60E46211" w14:textId="77777777" w:rsidR="004D51CC" w:rsidRDefault="004D51CC" w:rsidP="00E32D93"/>
    <w:p w14:paraId="7B7CBCE6" w14:textId="261A1D2F" w:rsidR="00043422" w:rsidRDefault="00043422" w:rsidP="009D3648">
      <w:pPr>
        <w:ind w:left="360"/>
        <w:rPr>
          <w:rFonts w:ascii="Times New Roman" w:eastAsia="DejaVu Sans" w:hAnsi="Times New Roman"/>
          <w:b/>
          <w:kern w:val="1"/>
          <w:sz w:val="28"/>
          <w:szCs w:val="24"/>
          <w:lang w:eastAsia="hi-IN" w:bidi="hi-IN"/>
        </w:rPr>
      </w:pPr>
      <w:r w:rsidRPr="00D912D0">
        <w:rPr>
          <w:rFonts w:ascii="Times New Roman" w:eastAsia="DejaVu Sans" w:hAnsi="Times New Roman"/>
          <w:b/>
          <w:kern w:val="1"/>
          <w:sz w:val="28"/>
          <w:szCs w:val="24"/>
          <w:lang w:eastAsia="hi-IN" w:bidi="hi-IN"/>
        </w:rPr>
        <w:lastRenderedPageBreak/>
        <w:t xml:space="preserve">Write </w:t>
      </w:r>
      <w:r w:rsidR="00E32D93">
        <w:rPr>
          <w:rFonts w:ascii="Times New Roman" w:eastAsia="DejaVu Sans" w:hAnsi="Times New Roman"/>
          <w:b/>
          <w:kern w:val="1"/>
          <w:sz w:val="28"/>
          <w:szCs w:val="24"/>
          <w:lang w:eastAsia="hi-IN" w:bidi="hi-IN"/>
        </w:rPr>
        <w:t xml:space="preserve">a </w:t>
      </w:r>
      <w:r w:rsidRPr="00D912D0">
        <w:rPr>
          <w:rFonts w:ascii="Times New Roman" w:eastAsia="DejaVu Sans" w:hAnsi="Times New Roman"/>
          <w:b/>
          <w:kern w:val="1"/>
          <w:sz w:val="28"/>
          <w:szCs w:val="24"/>
          <w:lang w:eastAsia="hi-IN" w:bidi="hi-IN"/>
        </w:rPr>
        <w:t xml:space="preserve">script to execute PROCEDURE for </w:t>
      </w:r>
      <w:r w:rsidR="003C08F8">
        <w:rPr>
          <w:rFonts w:ascii="Times New Roman" w:eastAsia="DejaVu Sans" w:hAnsi="Times New Roman"/>
          <w:b/>
          <w:kern w:val="1"/>
          <w:sz w:val="28"/>
          <w:szCs w:val="24"/>
          <w:lang w:eastAsia="hi-IN" w:bidi="hi-IN"/>
        </w:rPr>
        <w:t>each</w:t>
      </w:r>
      <w:r w:rsidRPr="00D912D0">
        <w:rPr>
          <w:rFonts w:ascii="Times New Roman" w:eastAsia="DejaVu Sans" w:hAnsi="Times New Roman"/>
          <w:b/>
          <w:kern w:val="1"/>
          <w:sz w:val="28"/>
          <w:szCs w:val="24"/>
          <w:lang w:eastAsia="hi-IN" w:bidi="hi-IN"/>
        </w:rPr>
        <w:t xml:space="preserve"> question.</w:t>
      </w:r>
    </w:p>
    <w:p w14:paraId="5CD65E53" w14:textId="77777777" w:rsidR="00966F90" w:rsidRPr="00D912D0" w:rsidRDefault="00966F90" w:rsidP="009D3648">
      <w:pPr>
        <w:ind w:left="360"/>
        <w:rPr>
          <w:b/>
          <w:sz w:val="28"/>
        </w:rPr>
      </w:pPr>
    </w:p>
    <w:p w14:paraId="640C7A08" w14:textId="77777777" w:rsidR="00367F5A" w:rsidRDefault="00043422" w:rsidP="00291FBA">
      <w:pPr>
        <w:pStyle w:val="ListParagraph"/>
        <w:numPr>
          <w:ilvl w:val="0"/>
          <w:numId w:val="5"/>
        </w:numPr>
        <w:spacing w:line="360" w:lineRule="auto"/>
        <w:jc w:val="both"/>
      </w:pPr>
      <w:r>
        <w:t xml:space="preserve">Create a </w:t>
      </w:r>
      <w:r w:rsidR="00E32D93">
        <w:t>view</w:t>
      </w:r>
      <w:r>
        <w:t xml:space="preserve"> to display all</w:t>
      </w:r>
      <w:r w:rsidR="00B944BF">
        <w:t xml:space="preserve"> the</w:t>
      </w:r>
      <w:r w:rsidR="00367F5A">
        <w:t xml:space="preserve"> details of each user</w:t>
      </w:r>
      <w:r>
        <w:t>.</w:t>
      </w:r>
    </w:p>
    <w:p w14:paraId="6DA8B3CB" w14:textId="56F317ED" w:rsidR="00442CB9" w:rsidRPr="00043422" w:rsidRDefault="00043422" w:rsidP="00E15FD3">
      <w:pPr>
        <w:pStyle w:val="ListParagraph"/>
        <w:numPr>
          <w:ilvl w:val="0"/>
          <w:numId w:val="5"/>
        </w:numPr>
        <w:spacing w:line="360" w:lineRule="auto"/>
        <w:jc w:val="both"/>
      </w:pPr>
      <w:r>
        <w:t xml:space="preserve"> </w:t>
      </w:r>
      <w:r w:rsidR="00367F5A">
        <w:t xml:space="preserve">Create a </w:t>
      </w:r>
      <w:r w:rsidR="00367F5A">
        <w:t>view</w:t>
      </w:r>
      <w:r w:rsidR="00367F5A">
        <w:t xml:space="preserve"> </w:t>
      </w:r>
      <w:r w:rsidR="00367F5A">
        <w:t xml:space="preserve">that </w:t>
      </w:r>
      <w:r w:rsidR="00367F5A">
        <w:t xml:space="preserve">displays the </w:t>
      </w:r>
      <w:r w:rsidR="00367F5A" w:rsidRPr="00A81159">
        <w:rPr>
          <w:b/>
        </w:rPr>
        <w:t>name, phone number</w:t>
      </w:r>
      <w:r w:rsidR="00367F5A">
        <w:rPr>
          <w:b/>
        </w:rPr>
        <w:t>,</w:t>
      </w:r>
      <w:r w:rsidR="00367F5A" w:rsidRPr="00A81159">
        <w:rPr>
          <w:b/>
        </w:rPr>
        <w:t xml:space="preserve"> city</w:t>
      </w:r>
      <w:r w:rsidR="00367F5A">
        <w:rPr>
          <w:b/>
        </w:rPr>
        <w:t xml:space="preserve">, and </w:t>
      </w:r>
      <w:proofErr w:type="spellStart"/>
      <w:r w:rsidR="00367F5A">
        <w:rPr>
          <w:b/>
        </w:rPr>
        <w:t>cardNum</w:t>
      </w:r>
      <w:proofErr w:type="spellEnd"/>
      <w:r w:rsidR="00367F5A">
        <w:rPr>
          <w:b/>
        </w:rPr>
        <w:t xml:space="preserve"> </w:t>
      </w:r>
      <w:r w:rsidR="00367F5A">
        <w:rPr>
          <w:bCs/>
        </w:rPr>
        <w:t>of each user wh</w:t>
      </w:r>
      <w:r w:rsidR="00CB7E7A">
        <w:rPr>
          <w:bCs/>
        </w:rPr>
        <w:t>o</w:t>
      </w:r>
      <w:r w:rsidR="00367F5A">
        <w:rPr>
          <w:bCs/>
        </w:rPr>
        <w:t xml:space="preserve"> own</w:t>
      </w:r>
      <w:r w:rsidR="00CB7E7A">
        <w:rPr>
          <w:bCs/>
        </w:rPr>
        <w:t>s</w:t>
      </w:r>
      <w:r w:rsidR="00367F5A">
        <w:rPr>
          <w:bCs/>
        </w:rPr>
        <w:t xml:space="preserve"> ATM card</w:t>
      </w:r>
      <w:r w:rsidR="00367F5A">
        <w:t>.</w:t>
      </w:r>
    </w:p>
    <w:p w14:paraId="047A5421" w14:textId="62B2B2E8" w:rsidR="00043422" w:rsidRDefault="00043422" w:rsidP="00291FBA">
      <w:pPr>
        <w:pStyle w:val="ListParagraph"/>
        <w:numPr>
          <w:ilvl w:val="0"/>
          <w:numId w:val="5"/>
        </w:numPr>
        <w:spacing w:line="360" w:lineRule="auto"/>
        <w:jc w:val="both"/>
      </w:pPr>
      <w:r>
        <w:t xml:space="preserve">Create a procedure that takes </w:t>
      </w:r>
      <w:r w:rsidR="00E32D93">
        <w:t xml:space="preserve">the </w:t>
      </w:r>
      <w:r>
        <w:t>user</w:t>
      </w:r>
      <w:r w:rsidR="00E32D93">
        <w:t>'s</w:t>
      </w:r>
      <w:r>
        <w:t xml:space="preserve"> name and display</w:t>
      </w:r>
      <w:r w:rsidR="00E32D93">
        <w:t>s</w:t>
      </w:r>
      <w:r>
        <w:t xml:space="preserve"> his details.</w:t>
      </w:r>
    </w:p>
    <w:p w14:paraId="1C0E591B" w14:textId="180425FC" w:rsidR="002D202B" w:rsidRDefault="00FA6941" w:rsidP="00291FBA">
      <w:pPr>
        <w:pStyle w:val="ListParagraph"/>
        <w:numPr>
          <w:ilvl w:val="0"/>
          <w:numId w:val="5"/>
        </w:numPr>
        <w:spacing w:line="360" w:lineRule="auto"/>
        <w:jc w:val="both"/>
      </w:pPr>
      <w:r>
        <w:t>Create</w:t>
      </w:r>
      <w:r w:rsidR="00B944BF">
        <w:t xml:space="preserve"> a</w:t>
      </w:r>
      <w:r>
        <w:t xml:space="preserve"> procedure </w:t>
      </w:r>
      <w:r w:rsidR="00B944BF">
        <w:t>that</w:t>
      </w:r>
      <w:r>
        <w:t xml:space="preserve"> returns minimum </w:t>
      </w:r>
      <w:r w:rsidR="00821E3C">
        <w:t>balance</w:t>
      </w:r>
      <w:r>
        <w:t xml:space="preserve"> in</w:t>
      </w:r>
      <w:r w:rsidR="00B944BF">
        <w:t xml:space="preserve"> an</w:t>
      </w:r>
      <w:r>
        <w:t xml:space="preserve"> output</w:t>
      </w:r>
      <w:r w:rsidR="00B944BF">
        <w:t xml:space="preserve"> parameter.</w:t>
      </w:r>
    </w:p>
    <w:p w14:paraId="361765AA" w14:textId="77777777" w:rsidR="002D202B" w:rsidRDefault="002D202B" w:rsidP="00291FBA">
      <w:pPr>
        <w:pStyle w:val="ListParagraph"/>
        <w:spacing w:line="360" w:lineRule="auto"/>
        <w:jc w:val="both"/>
      </w:pPr>
    </w:p>
    <w:p w14:paraId="55B5BFE6" w14:textId="3AA3EF51" w:rsidR="00B944BF" w:rsidRDefault="00B944BF" w:rsidP="00291FBA">
      <w:pPr>
        <w:pStyle w:val="ListParagraph"/>
        <w:numPr>
          <w:ilvl w:val="0"/>
          <w:numId w:val="5"/>
        </w:numPr>
        <w:spacing w:line="360" w:lineRule="auto"/>
        <w:jc w:val="both"/>
      </w:pPr>
      <w:r>
        <w:t>Create a procedure that takes user name, id and returns no. of cards of that user in an output parameter.</w:t>
      </w:r>
    </w:p>
    <w:p w14:paraId="3E20D7FC" w14:textId="77777777" w:rsidR="002D202B" w:rsidRDefault="002D202B" w:rsidP="00291FBA">
      <w:pPr>
        <w:spacing w:line="360" w:lineRule="auto"/>
        <w:jc w:val="both"/>
      </w:pPr>
    </w:p>
    <w:p w14:paraId="30277817" w14:textId="7145E7F8" w:rsidR="00A81159" w:rsidRDefault="00B944BF" w:rsidP="00291FBA">
      <w:pPr>
        <w:pStyle w:val="ListParagraph"/>
        <w:numPr>
          <w:ilvl w:val="0"/>
          <w:numId w:val="5"/>
        </w:numPr>
        <w:spacing w:line="360" w:lineRule="auto"/>
        <w:jc w:val="both"/>
      </w:pPr>
      <w:r>
        <w:t>Create a procedure Login that takes card number, PIN</w:t>
      </w:r>
      <w:r w:rsidR="00E32D93">
        <w:t>,</w:t>
      </w:r>
      <w:r w:rsidR="006C2F4E">
        <w:t xml:space="preserve"> </w:t>
      </w:r>
      <w:r>
        <w:t>and return</w:t>
      </w:r>
      <w:r w:rsidR="00F0324B">
        <w:t>s</w:t>
      </w:r>
      <w:r>
        <w:t xml:space="preserve"> the status in an output parameter</w:t>
      </w:r>
      <w:r w:rsidR="002D202B">
        <w:t xml:space="preserve">. </w:t>
      </w:r>
      <w:r w:rsidR="00E32D93">
        <w:t>If</w:t>
      </w:r>
      <w:r w:rsidR="002D202B">
        <w:t xml:space="preserve"> card number and PIN </w:t>
      </w:r>
      <w:r w:rsidR="00E32D93">
        <w:t>are</w:t>
      </w:r>
      <w:r w:rsidR="002D202B">
        <w:t xml:space="preserve"> valid</w:t>
      </w:r>
      <w:r w:rsidR="00E32D93">
        <w:t xml:space="preserve"> then </w:t>
      </w:r>
      <w:r w:rsidR="00E32D93">
        <w:t>@status =</w:t>
      </w:r>
      <w:proofErr w:type="gramStart"/>
      <w:r w:rsidR="00E32D93">
        <w:t xml:space="preserve">1 </w:t>
      </w:r>
      <w:r w:rsidR="002D202B">
        <w:t xml:space="preserve"> </w:t>
      </w:r>
      <w:r w:rsidR="00E32D93">
        <w:t>else</w:t>
      </w:r>
      <w:proofErr w:type="gramEnd"/>
      <w:r w:rsidR="002D202B">
        <w:t xml:space="preserve"> @status=0. </w:t>
      </w:r>
    </w:p>
    <w:p w14:paraId="111ED3D0" w14:textId="4AC7CE35" w:rsidR="00B944BF" w:rsidRDefault="002D202B" w:rsidP="00291FBA">
      <w:pPr>
        <w:spacing w:line="360" w:lineRule="auto"/>
        <w:ind w:firstLine="720"/>
        <w:jc w:val="both"/>
      </w:pPr>
      <w:r>
        <w:t>(</w:t>
      </w:r>
      <w:r w:rsidR="00A81159">
        <w:t>Hint:</w:t>
      </w:r>
      <w:r>
        <w:t xml:space="preserve"> IF/ELSE)</w:t>
      </w:r>
      <w:r w:rsidR="008E6A00">
        <w:t>.</w:t>
      </w:r>
    </w:p>
    <w:p w14:paraId="2066E5CB" w14:textId="77777777" w:rsidR="002D202B" w:rsidRDefault="002D202B" w:rsidP="00291FBA">
      <w:pPr>
        <w:pStyle w:val="ListParagraph"/>
        <w:spacing w:line="360" w:lineRule="auto"/>
        <w:jc w:val="both"/>
      </w:pPr>
    </w:p>
    <w:p w14:paraId="2A1FC8CB" w14:textId="77777777" w:rsidR="002D202B" w:rsidRDefault="002D202B" w:rsidP="00291FBA">
      <w:pPr>
        <w:pStyle w:val="ListParagraph"/>
        <w:spacing w:line="360" w:lineRule="auto"/>
        <w:jc w:val="both"/>
      </w:pPr>
    </w:p>
    <w:p w14:paraId="35C34552" w14:textId="7FA2655A" w:rsidR="00B93A28" w:rsidRDefault="002D202B" w:rsidP="00291FBA">
      <w:pPr>
        <w:pStyle w:val="ListParagraph"/>
        <w:numPr>
          <w:ilvl w:val="0"/>
          <w:numId w:val="5"/>
        </w:numPr>
        <w:spacing w:line="360" w:lineRule="auto"/>
        <w:jc w:val="both"/>
      </w:pPr>
      <w:r>
        <w:t>Create a procedure to update the PIN. The procedure takes Card Number, old PIN</w:t>
      </w:r>
      <w:r w:rsidR="00367F5A">
        <w:t>,</w:t>
      </w:r>
      <w:r>
        <w:t xml:space="preserve"> and new Valid PIN (Length 4) and print</w:t>
      </w:r>
      <w:r w:rsidR="00367F5A">
        <w:t>s</w:t>
      </w:r>
      <w:r>
        <w:t xml:space="preserve"> ‘Updated PIN’ if PIN gets updated </w:t>
      </w:r>
      <w:r w:rsidR="007D629F">
        <w:t>or</w:t>
      </w:r>
      <w:r>
        <w:t xml:space="preserve"> ‘Error’ otherwise.</w:t>
      </w:r>
    </w:p>
    <w:p w14:paraId="4388611F" w14:textId="1F4737DA" w:rsidR="002D202B" w:rsidRDefault="001234F9" w:rsidP="00291FBA">
      <w:pPr>
        <w:pStyle w:val="ListParagraph"/>
        <w:spacing w:line="360" w:lineRule="auto"/>
        <w:jc w:val="both"/>
      </w:pPr>
      <w:r w:rsidRPr="00B93A28">
        <w:rPr>
          <w:b/>
        </w:rPr>
        <w:t xml:space="preserve">(Google it if you don’t know how to compare the </w:t>
      </w:r>
      <w:r w:rsidR="001F1ED6" w:rsidRPr="00B93A28">
        <w:rPr>
          <w:b/>
        </w:rPr>
        <w:t>Length</w:t>
      </w:r>
      <w:r w:rsidRPr="00B93A28">
        <w:rPr>
          <w:b/>
        </w:rPr>
        <w:t>)</w:t>
      </w:r>
      <w:r w:rsidR="00C10CE2">
        <w:t>.</w:t>
      </w:r>
    </w:p>
    <w:p w14:paraId="1854B4B6" w14:textId="7CD86908" w:rsidR="002D202B" w:rsidRDefault="002D202B" w:rsidP="00291FBA">
      <w:pPr>
        <w:pStyle w:val="ListParagraph"/>
        <w:spacing w:line="360" w:lineRule="auto"/>
        <w:jc w:val="both"/>
      </w:pPr>
    </w:p>
    <w:p w14:paraId="5A2D848F" w14:textId="77777777" w:rsidR="001F1ED6" w:rsidRDefault="001F1ED6" w:rsidP="00291FBA">
      <w:pPr>
        <w:spacing w:line="360" w:lineRule="auto"/>
        <w:jc w:val="both"/>
      </w:pPr>
    </w:p>
    <w:p w14:paraId="05C4150C" w14:textId="419A88C5" w:rsidR="0086680D" w:rsidRPr="005466AF" w:rsidRDefault="002A506F" w:rsidP="00291FBA">
      <w:pPr>
        <w:pStyle w:val="ListParagraph"/>
        <w:numPr>
          <w:ilvl w:val="0"/>
          <w:numId w:val="5"/>
        </w:numPr>
        <w:spacing w:line="360" w:lineRule="auto"/>
        <w:jc w:val="both"/>
      </w:pPr>
      <w:r>
        <w:t>Create a procedure</w:t>
      </w:r>
      <w:r w:rsidR="0086680D">
        <w:t xml:space="preserve"> </w:t>
      </w:r>
      <w:r w:rsidR="0086680D" w:rsidRPr="0086680D">
        <w:rPr>
          <w:b/>
          <w:sz w:val="24"/>
        </w:rPr>
        <w:t>WithDraw</w:t>
      </w:r>
      <w:r>
        <w:t xml:space="preserve"> using Login Procedure (Question#6), the procedure will take </w:t>
      </w:r>
      <w:r w:rsidR="00367F5A">
        <w:t xml:space="preserve">the </w:t>
      </w:r>
      <w:r>
        <w:t>Card</w:t>
      </w:r>
      <w:r w:rsidR="0086680D">
        <w:t xml:space="preserve"> </w:t>
      </w:r>
      <w:r>
        <w:t>Num</w:t>
      </w:r>
      <w:r w:rsidR="0086680D">
        <w:t>ber</w:t>
      </w:r>
      <w:r>
        <w:t>,</w:t>
      </w:r>
      <w:r w:rsidR="0086680D">
        <w:t xml:space="preserve"> </w:t>
      </w:r>
      <w:r>
        <w:t xml:space="preserve">PIN, </w:t>
      </w:r>
      <w:r w:rsidR="00367F5A">
        <w:t xml:space="preserve">and </w:t>
      </w:r>
      <w:r>
        <w:t xml:space="preserve">amount for </w:t>
      </w:r>
      <w:r w:rsidR="00367F5A">
        <w:t xml:space="preserve">the </w:t>
      </w:r>
      <w:r>
        <w:t>transaction</w:t>
      </w:r>
      <w:r w:rsidR="0086680D">
        <w:t xml:space="preserve">. Now insert detail of the transaction in </w:t>
      </w:r>
      <w:r w:rsidR="0086680D" w:rsidRPr="0086680D">
        <w:rPr>
          <w:b/>
        </w:rPr>
        <w:t>Transaction Table</w:t>
      </w:r>
      <w:r w:rsidR="0086680D">
        <w:rPr>
          <w:b/>
        </w:rPr>
        <w:t xml:space="preserve"> </w:t>
      </w:r>
      <w:r w:rsidR="0086680D">
        <w:t xml:space="preserve">if the transaction is successful with </w:t>
      </w:r>
      <w:r w:rsidR="0086680D" w:rsidRPr="0086680D">
        <w:rPr>
          <w:b/>
        </w:rPr>
        <w:t>TransType</w:t>
      </w:r>
      <w:r w:rsidR="0086680D">
        <w:t xml:space="preserve"> =1(successful</w:t>
      </w:r>
      <w:r w:rsidR="00FC4A08">
        <w:t xml:space="preserve"> Transaction</w:t>
      </w:r>
      <w:r w:rsidR="0086680D">
        <w:t xml:space="preserve">) and </w:t>
      </w:r>
      <w:r w:rsidR="00D550D9">
        <w:t>next</w:t>
      </w:r>
      <w:r w:rsidR="0086680D">
        <w:t xml:space="preserve"> </w:t>
      </w:r>
      <w:r w:rsidR="0070768C" w:rsidRPr="0086680D">
        <w:rPr>
          <w:b/>
        </w:rPr>
        <w:t>transID</w:t>
      </w:r>
      <w:r w:rsidR="0070768C">
        <w:rPr>
          <w:b/>
        </w:rPr>
        <w:t xml:space="preserve"> (</w:t>
      </w:r>
      <w:r w:rsidR="00D550D9">
        <w:rPr>
          <w:b/>
        </w:rPr>
        <w:t>calculate the max transID and increment transID, then insert in table)</w:t>
      </w:r>
      <w:r w:rsidR="0086680D">
        <w:rPr>
          <w:b/>
        </w:rPr>
        <w:t xml:space="preserve">.  </w:t>
      </w:r>
      <w:r w:rsidR="0086680D">
        <w:t xml:space="preserve">If the transaction fails insert </w:t>
      </w:r>
      <w:r w:rsidR="0086680D" w:rsidRPr="0086680D">
        <w:rPr>
          <w:b/>
        </w:rPr>
        <w:t>TransType</w:t>
      </w:r>
      <w:r w:rsidR="0086680D" w:rsidRPr="0086680D">
        <w:t>=4</w:t>
      </w:r>
      <w:r w:rsidR="0086680D">
        <w:t xml:space="preserve"> (Failed</w:t>
      </w:r>
      <w:r w:rsidR="004D6F00">
        <w:t xml:space="preserve"> Transaction</w:t>
      </w:r>
      <w:r w:rsidR="0086680D">
        <w:t xml:space="preserve">). Update the balance against </w:t>
      </w:r>
      <w:r w:rsidR="00825A52">
        <w:t xml:space="preserve">the </w:t>
      </w:r>
      <w:r w:rsidR="0086680D">
        <w:t>card number accordingly</w:t>
      </w:r>
      <w:r w:rsidR="005466AF">
        <w:t>.</w:t>
      </w:r>
    </w:p>
    <w:sectPr w:rsidR="0086680D" w:rsidRPr="005466A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79B22D" w14:textId="77777777" w:rsidR="00860FF6" w:rsidRDefault="00860FF6" w:rsidP="002A506F">
      <w:pPr>
        <w:spacing w:after="0" w:line="240" w:lineRule="auto"/>
      </w:pPr>
      <w:r>
        <w:separator/>
      </w:r>
    </w:p>
  </w:endnote>
  <w:endnote w:type="continuationSeparator" w:id="0">
    <w:p w14:paraId="792C7A77" w14:textId="77777777" w:rsidR="00860FF6" w:rsidRDefault="00860FF6" w:rsidP="002A50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jaVu Sans">
    <w:altName w:val="MS Mincho"/>
    <w:charset w:val="00"/>
    <w:family w:val="swiss"/>
    <w:pitch w:val="variable"/>
    <w:sig w:usb0="E7002EFF" w:usb1="D200F5FF" w:usb2="0A24602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FA5EB2" w14:textId="77777777" w:rsidR="00860FF6" w:rsidRDefault="00860FF6" w:rsidP="002A506F">
      <w:pPr>
        <w:spacing w:after="0" w:line="240" w:lineRule="auto"/>
      </w:pPr>
      <w:r>
        <w:separator/>
      </w:r>
    </w:p>
  </w:footnote>
  <w:footnote w:type="continuationSeparator" w:id="0">
    <w:p w14:paraId="0B43D425" w14:textId="77777777" w:rsidR="00860FF6" w:rsidRDefault="00860FF6" w:rsidP="002A506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40563C"/>
    <w:multiLevelType w:val="hybridMultilevel"/>
    <w:tmpl w:val="B47C66D6"/>
    <w:lvl w:ilvl="0" w:tplc="7BC80E0E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4E5D8E"/>
    <w:multiLevelType w:val="multilevel"/>
    <w:tmpl w:val="F32EB154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33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43F655E"/>
    <w:multiLevelType w:val="hybridMultilevel"/>
    <w:tmpl w:val="4F806F18"/>
    <w:lvl w:ilvl="0" w:tplc="6FCA3328">
      <w:start w:val="1"/>
      <w:numFmt w:val="decimal"/>
      <w:lvlText w:val="%1-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C50DA4"/>
    <w:multiLevelType w:val="hybridMultilevel"/>
    <w:tmpl w:val="1A4087E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DEF6877"/>
    <w:multiLevelType w:val="hybridMultilevel"/>
    <w:tmpl w:val="C3DEA3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4"/>
  </w:num>
  <w:num w:numId="4">
    <w:abstractNumId w:val="1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wMTQ2NTcwN7AwMjFQ0lEKTi0uzszPAykwrAUA8hGsbiwAAAA="/>
  </w:docVars>
  <w:rsids>
    <w:rsidRoot w:val="003633CC"/>
    <w:rsid w:val="0003667D"/>
    <w:rsid w:val="00043422"/>
    <w:rsid w:val="00096906"/>
    <w:rsid w:val="000E3AC9"/>
    <w:rsid w:val="000E7644"/>
    <w:rsid w:val="00122FB2"/>
    <w:rsid w:val="001234F9"/>
    <w:rsid w:val="001F1ED6"/>
    <w:rsid w:val="0021515D"/>
    <w:rsid w:val="00215F2C"/>
    <w:rsid w:val="00291FBA"/>
    <w:rsid w:val="002A506F"/>
    <w:rsid w:val="002B2CDE"/>
    <w:rsid w:val="002C097D"/>
    <w:rsid w:val="002D202B"/>
    <w:rsid w:val="00316B0E"/>
    <w:rsid w:val="003633CC"/>
    <w:rsid w:val="00367F5A"/>
    <w:rsid w:val="003C08F8"/>
    <w:rsid w:val="003C1CB6"/>
    <w:rsid w:val="003D58B0"/>
    <w:rsid w:val="003E5AEB"/>
    <w:rsid w:val="00442CB9"/>
    <w:rsid w:val="00473CE4"/>
    <w:rsid w:val="004C0BD7"/>
    <w:rsid w:val="004D51CC"/>
    <w:rsid w:val="004D6F00"/>
    <w:rsid w:val="00530A83"/>
    <w:rsid w:val="005466AF"/>
    <w:rsid w:val="00571D8C"/>
    <w:rsid w:val="00597363"/>
    <w:rsid w:val="005D7DC4"/>
    <w:rsid w:val="00616E1E"/>
    <w:rsid w:val="0061731D"/>
    <w:rsid w:val="0068258F"/>
    <w:rsid w:val="006B21CE"/>
    <w:rsid w:val="006C2F4E"/>
    <w:rsid w:val="006F2EB1"/>
    <w:rsid w:val="006F55C4"/>
    <w:rsid w:val="0070768C"/>
    <w:rsid w:val="00717797"/>
    <w:rsid w:val="0073206E"/>
    <w:rsid w:val="00744174"/>
    <w:rsid w:val="00763661"/>
    <w:rsid w:val="00774A15"/>
    <w:rsid w:val="007D4663"/>
    <w:rsid w:val="007D629F"/>
    <w:rsid w:val="007F056B"/>
    <w:rsid w:val="008053E5"/>
    <w:rsid w:val="00821E3C"/>
    <w:rsid w:val="00825A52"/>
    <w:rsid w:val="00860FF6"/>
    <w:rsid w:val="0086680D"/>
    <w:rsid w:val="00897B89"/>
    <w:rsid w:val="008B40DD"/>
    <w:rsid w:val="008E6A00"/>
    <w:rsid w:val="008F4A54"/>
    <w:rsid w:val="0091634F"/>
    <w:rsid w:val="00930EE2"/>
    <w:rsid w:val="009525CB"/>
    <w:rsid w:val="00955E8A"/>
    <w:rsid w:val="00961F11"/>
    <w:rsid w:val="00966F90"/>
    <w:rsid w:val="00975B5D"/>
    <w:rsid w:val="009A05E3"/>
    <w:rsid w:val="009B3BC6"/>
    <w:rsid w:val="009C6DFF"/>
    <w:rsid w:val="009D3648"/>
    <w:rsid w:val="00A02824"/>
    <w:rsid w:val="00A0651C"/>
    <w:rsid w:val="00A712F3"/>
    <w:rsid w:val="00A81159"/>
    <w:rsid w:val="00AE3C64"/>
    <w:rsid w:val="00B8150B"/>
    <w:rsid w:val="00B93A28"/>
    <w:rsid w:val="00B944BF"/>
    <w:rsid w:val="00BD3895"/>
    <w:rsid w:val="00C03E18"/>
    <w:rsid w:val="00C10CE2"/>
    <w:rsid w:val="00C415AE"/>
    <w:rsid w:val="00CA1AF9"/>
    <w:rsid w:val="00CA700F"/>
    <w:rsid w:val="00CB7E7A"/>
    <w:rsid w:val="00CC4F5D"/>
    <w:rsid w:val="00D03BFE"/>
    <w:rsid w:val="00D550D9"/>
    <w:rsid w:val="00D84E34"/>
    <w:rsid w:val="00D912D0"/>
    <w:rsid w:val="00DC3C7E"/>
    <w:rsid w:val="00E15FD3"/>
    <w:rsid w:val="00E32D93"/>
    <w:rsid w:val="00E43F9F"/>
    <w:rsid w:val="00E56F8E"/>
    <w:rsid w:val="00E70E10"/>
    <w:rsid w:val="00E94375"/>
    <w:rsid w:val="00EB46FB"/>
    <w:rsid w:val="00F0324B"/>
    <w:rsid w:val="00F07EE7"/>
    <w:rsid w:val="00F40A68"/>
    <w:rsid w:val="00F5577B"/>
    <w:rsid w:val="00FA6941"/>
    <w:rsid w:val="00FC4A08"/>
    <w:rsid w:val="00FC6039"/>
    <w:rsid w:val="00FF44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BAB5D0"/>
  <w15:chartTrackingRefBased/>
  <w15:docId w15:val="{07C795DD-BE52-4736-A60E-FCE6E07E95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17797"/>
    <w:pPr>
      <w:keepNext/>
      <w:keepLines/>
      <w:spacing w:before="240" w:after="240" w:line="240" w:lineRule="auto"/>
      <w:ind w:left="360"/>
      <w:jc w:val="center"/>
      <w:outlineLvl w:val="0"/>
    </w:pPr>
    <w:rPr>
      <w:rFonts w:ascii="Times New Roman" w:eastAsia="Times New Roman" w:hAnsi="Times New Roman" w:cs="Times New Roman"/>
      <w:b/>
      <w:sz w:val="24"/>
      <w:szCs w:val="32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D3648"/>
    <w:pPr>
      <w:keepNext/>
      <w:keepLines/>
      <w:numPr>
        <w:ilvl w:val="2"/>
        <w:numId w:val="4"/>
      </w:numPr>
      <w:spacing w:before="160" w:after="120" w:line="240" w:lineRule="auto"/>
      <w:jc w:val="both"/>
      <w:outlineLvl w:val="2"/>
    </w:pPr>
    <w:rPr>
      <w:rFonts w:ascii="Times New Roman" w:eastAsia="Times New Roman" w:hAnsi="Times New Roman" w:cs="Times New Roman"/>
      <w:b/>
      <w:sz w:val="20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B2CD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717797"/>
    <w:rPr>
      <w:rFonts w:ascii="Times New Roman" w:eastAsia="Times New Roman" w:hAnsi="Times New Roman" w:cs="Times New Roman"/>
      <w:b/>
      <w:sz w:val="24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D3648"/>
    <w:rPr>
      <w:rFonts w:ascii="Times New Roman" w:eastAsia="Times New Roman" w:hAnsi="Times New Roman" w:cs="Times New Roman"/>
      <w:b/>
      <w:sz w:val="20"/>
      <w:szCs w:val="24"/>
    </w:rPr>
  </w:style>
  <w:style w:type="paragraph" w:styleId="NoSpacing">
    <w:name w:val="No Spacing"/>
    <w:basedOn w:val="Normal"/>
    <w:link w:val="NoSpacingChar"/>
    <w:uiPriority w:val="1"/>
    <w:qFormat/>
    <w:rsid w:val="009D3648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</w:rPr>
  </w:style>
  <w:style w:type="character" w:customStyle="1" w:styleId="NoSpacingChar">
    <w:name w:val="No Spacing Char"/>
    <w:link w:val="NoSpacing"/>
    <w:uiPriority w:val="1"/>
    <w:rsid w:val="009D3648"/>
    <w:rPr>
      <w:rFonts w:ascii="Times New Roman" w:eastAsia="Times New Roman" w:hAnsi="Times New Roman" w:cs="Times New Roman"/>
      <w:sz w:val="20"/>
    </w:rPr>
  </w:style>
  <w:style w:type="paragraph" w:styleId="Header">
    <w:name w:val="header"/>
    <w:basedOn w:val="Normal"/>
    <w:link w:val="HeaderChar"/>
    <w:uiPriority w:val="99"/>
    <w:unhideWhenUsed/>
    <w:rsid w:val="002A50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506F"/>
  </w:style>
  <w:style w:type="paragraph" w:styleId="Footer">
    <w:name w:val="footer"/>
    <w:basedOn w:val="Normal"/>
    <w:link w:val="FooterChar"/>
    <w:uiPriority w:val="99"/>
    <w:unhideWhenUsed/>
    <w:rsid w:val="002A50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506F"/>
  </w:style>
  <w:style w:type="character" w:styleId="Strong">
    <w:name w:val="Strong"/>
    <w:basedOn w:val="DefaultParagraphFont"/>
    <w:uiPriority w:val="22"/>
    <w:qFormat/>
    <w:rsid w:val="00FC603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661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58</Words>
  <Characters>1475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ddam khalil</dc:creator>
  <cp:keywords/>
  <dc:description/>
  <cp:lastModifiedBy>Saddam</cp:lastModifiedBy>
  <cp:revision>2</cp:revision>
  <dcterms:created xsi:type="dcterms:W3CDTF">2021-04-28T00:06:00Z</dcterms:created>
  <dcterms:modified xsi:type="dcterms:W3CDTF">2021-04-28T00:06:00Z</dcterms:modified>
</cp:coreProperties>
</file>